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มัครที่ 2 นะครับ อะไรอะไรมึงจะต้องให้เขาถูกต้องตามหลักการคัดลายมือด้วยนะครับ อะไรบ้าง ไม่ต้องทำให้ถูกต้องเช่นการเขียนสะกดคำ การเขียนสะกดคำว่าตำแหน่งพยัญชนะสระวรรณยุกต์นะครับและสุดท้าย การใส่วรรณยุกต์ให้ถูกต้องด้วย ปลายทางครับ อันที่แล้วที่คัดลายมือตัวบรรจงเต็มบรรทัด นักเรียนของครูโบว์และครูบอล วันสละ พยัญชนะ ได้ถูกต้องและถูกตำแหน่งไหมครับ วันหยุดนี้อยู่ข้างบนหรืออยู่ข้างล่างครับนักเรียน ไหนตอบได้บ้างครับ ประยุกต์อยู่ข้างบนนะครับ ผลสลาก สถานที่จุดบนด้านล่างด้านบน ประเทศอะไรนะครับความสำเร็จคือค่ะ อยู่ด้านล่างใช้อะไรบ้างครับ ตลาดด้านล่างนะคะก็คือ ไปรษณีย์บรรทัด นักเรียนสังเกตเห็นนะคะ ไม่เป็นไรค่ะ นักเรียนลองพิจารณาผลของตนเอง การคัดลายมือตัวบรรจงเต็มบรรทัดที่แล้ว นักเรียนบางตำแหน่งของวรรณยุกต์และสระ ถูกต้องหรือไม่นะครับตอบมานะครับทบทวนในข้อที่ 3 ก็คือจะต้องเว้นช่องไฟนะครับช่องแรกของสโมสรให้พอดีและเหมาะสม แล้วก็จะเกิดความเกลียดที่สวยงามนะครับ รอบ 2 จะเป็นระเบียบด้วยแล้วก็อ่านง่ายสบายตานะครับคุณบอม สถานี ความสวยงาม อยากให้คุณครูครับครูบอม หน้ากากทานในมื้อนี้ อาจจะต้องนึกถึง ความสวยงามของตัวอักษร พยัญชนะสระและวรรณยุกต์ที่ครับเป็นต้นเพราะฉะนั้น คัดลายมือที่สวยงามนะครับ ถ้าจะซื้อก็ซื้อความคิดให้ถูกต้องอ่านให้เข้าใจนะครับอ่านไม่ผิด แล้วก็ทำให้เกิดคุณค่านะครับ ขอผลงาน ทั้งหมดในเรื่องการสรุปความรู้เดิมนะครับเป็นการทบทวนเกี่ยวกับ การคัดลายมือนั้นเองนักเรียนครับ คำถามกระตุ้นความคิดในวันนี้นะครับ กลัวครับ วันนี้ครูมีคำถามจะมาถามนักเรียนใช่ไหมครับ ใช่แล้วค่ะปลายทางครับ รอฟังคำสั่งจากคูปองกันนะครับ สำหรับคำถามนะคะพี่จะถามนักเรียนในวันนี้นะคะ จะถามว่า คิดว่าการคัดลายมือตัวบรรจงเต็มบรรทัด ต่างจากการคัดลายมือ อบจขึ้นบรรทัดหรือไม่อย่างไรนะคะ ระหว่างนี้นะคะนักเรียนปลายทางสามารถจับคู่กับเพื่อนนะคะ ตอบคำถามได้ระดมความคิดร่วมกันนะคะกำลังคิดว่าเหมือนหรือแตกต่างอย่างไรนะคะ งวดนี้นะคะ กูไปทางช่วยดูคำตอบด้วยนะคะว่านักเรียนแสดงความคิดเห็นว่าอย่างไรบ้างค่ะ ครับนักเรียนครับ การคัดลายมือตัวบรรจงเต็มบรรทัด กลับ การคัดลายมือตัวบรรจงครึ่งบรรทัดนั้นสำหรับ oneone1 ว่ามันต่างกัน อันดับแรกที่ครูโอปอว่าต่างกันเพราะว่าขนาดของตัวอักษรเพราะว่า ขนาดของตัวอักษรที่อยู่ ทรงโจรแต่บรรทัดจะมีขนาดใหญ่กว่าตัวอักษรที่เป็นตัวบรรจงครึ่งบรรทัดนะครับนักเรียนครูบอมครับ ทำไมตัวบรรจงเต็มบรรทัดครับ ถึงมีขนาดใหญ่กว่าตัวบรรจงครึ่งบรรทัดเพราะว่าอะไรครับ เพราะดูจาก เต็มบรรทัดนะคะ บรรจงเต็มบรรทัดนี่เราจะคัดเต็มทั้ง 5 เส้นบรรทัดใช่ครับแต่ตัวบรรจงครึ่งบรรทัดน่าจะลดขนาดลงมานะคะ นักเรียนปลายทาง มาครบไหมครับ โอนแล้วโคตรมีความคิดเห็นเช่นเดียวกับครูบอมนะครับ ว่าถ้าเกิดตัวบรรจงเต็มบรรทัดเต็มใช่ไหมครับ แต่ถ้า บรรจงครึ่งบรรทัด เราก็จะคัดตัวอักษรที่ลดขนาดลงมาครึ่งหนึ่งของตัวเต็มบรรทัดนั้นเองครับ เรียนครับ ในวันนี้นะครับ การคัดลายมือตัวบรรจงครึ่งบรรทัดนั้นมีจุดประสงค์ในการเรียนรู้ดังนี้ข้อที่ 1 นะครับ เช่นเคยเหมือนกับการเรียนเรื่องการคัดลายมือตัวบรรจงเต็มบรรทัดนักเรียนก็ควรที่จะสามารถรองรับการคัดลายมือได้ว่ามีหลักการอย่างไรบ้างเริ่มตอนต้นชั่วโมงเมื่อสักครู่นี้ โอเคก็ได้ทบทวนไปแล้วนะครับ นักเรียนครับวันที่ 2 ที่สำคัญเลยนะครับเกี่ยวกับ ข้างห้อง เอาอีก เอาหลังไปหมดเลย ครับผ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ป. 5 หน่วยที่ 1) ๔ การคัดลายมือตัวบรรจงครึ่งบรรทัด ๘ มิ.ย. ๒๕๖๔</dc:title>
  <dc:creator/>
  <cp:keywords/>
  <dcterms:created xsi:type="dcterms:W3CDTF">2021-11-17T03:56:41Z</dcterms:created>
  <dcterms:modified xsi:type="dcterms:W3CDTF">2021-11-17T0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พฤษจิกายน 2564 เวลา 09.00 น.</vt:lpwstr>
  </property>
  <property fmtid="{D5CDD505-2E9C-101B-9397-08002B2CF9AE}" pid="3" name="subtitle">
    <vt:lpwstr/>
  </property>
</Properties>
</file>